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aura mogiln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giln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 Corte La Paz, San Rafael, CA, USA San Rafael, CA, USA 9490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_mogilner@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359464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